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2E68DB" w14:textId="124BADB8" w:rsidR="118E5FD5" w:rsidRDefault="118E5FD5">
      <w:r>
        <w:t>Sample Website</w:t>
      </w:r>
    </w:p>
    <w:p w14:paraId="52047A70" w14:textId="5EBED827" w:rsidR="118E5FD5" w:rsidRDefault="118E5FD5"/>
    <w:p w14:paraId="2C078E63" w14:textId="3A434D57" w:rsidR="002C4206" w:rsidRDefault="00737D58">
      <w:hyperlink r:id="rId6">
        <w:r w:rsidR="118E5FD5" w:rsidRPr="118E5FD5">
          <w:rPr>
            <w:rStyle w:val="Hyperlink"/>
          </w:rPr>
          <w:t>https://educanada.in/</w:t>
        </w:r>
      </w:hyperlink>
    </w:p>
    <w:p w14:paraId="7ADDBC85" w14:textId="0F9A536B" w:rsidR="118E5FD5" w:rsidRDefault="118E5FD5" w:rsidP="118E5FD5"/>
    <w:p w14:paraId="6A41D224" w14:textId="12197872" w:rsidR="118E5FD5" w:rsidRDefault="00737D58" w:rsidP="118E5FD5">
      <w:pPr>
        <w:rPr>
          <w:rStyle w:val="Hyperlink"/>
        </w:rPr>
      </w:pPr>
      <w:hyperlink r:id="rId7">
        <w:r w:rsidR="118E5FD5" w:rsidRPr="118E5FD5">
          <w:rPr>
            <w:rStyle w:val="Hyperlink"/>
          </w:rPr>
          <w:t>http://globalstudentagency.ca/</w:t>
        </w:r>
      </w:hyperlink>
    </w:p>
    <w:p w14:paraId="762E5F17" w14:textId="6C02DF9A" w:rsidR="00FD3DE4" w:rsidRDefault="00FD3DE4" w:rsidP="118E5FD5">
      <w:pPr>
        <w:rPr>
          <w:rStyle w:val="Hyperlink"/>
        </w:rPr>
      </w:pPr>
    </w:p>
    <w:p w14:paraId="454906AA" w14:textId="6595D058" w:rsidR="00FD3DE4" w:rsidRDefault="00FD3DE4" w:rsidP="118E5FD5">
      <w:pPr>
        <w:rPr>
          <w:rStyle w:val="Hyperlink"/>
        </w:rPr>
      </w:pPr>
      <w:r>
        <w:rPr>
          <w:rStyle w:val="Hyperlink"/>
        </w:rPr>
        <w:t>Study Designations</w:t>
      </w:r>
      <w:bookmarkStart w:id="0" w:name="_GoBack"/>
      <w:bookmarkEnd w:id="0"/>
      <w:r>
        <w:rPr>
          <w:rStyle w:val="Hyperlink"/>
        </w:rPr>
        <w:t xml:space="preserve"> – </w:t>
      </w:r>
    </w:p>
    <w:p w14:paraId="008F10AA" w14:textId="3CD16F07" w:rsidR="00FD3DE4" w:rsidRDefault="00FD3DE4" w:rsidP="118E5FD5">
      <w:r w:rsidRPr="00FD3DE4">
        <w:t>https://evergreen.edu.lk/study-destinations/</w:t>
      </w:r>
    </w:p>
    <w:p w14:paraId="4E157BE6" w14:textId="34861B38" w:rsidR="118E5FD5" w:rsidRDefault="118E5FD5" w:rsidP="118E5FD5"/>
    <w:p w14:paraId="1149F7D0" w14:textId="446432C8" w:rsidR="118E5FD5" w:rsidRDefault="118E5FD5" w:rsidP="118E5FD5"/>
    <w:sectPr w:rsidR="118E5F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490F2F" w14:textId="77777777" w:rsidR="00737D58" w:rsidRDefault="00737D58" w:rsidP="00737D58">
      <w:pPr>
        <w:spacing w:after="0" w:line="240" w:lineRule="auto"/>
      </w:pPr>
      <w:r>
        <w:separator/>
      </w:r>
    </w:p>
  </w:endnote>
  <w:endnote w:type="continuationSeparator" w:id="0">
    <w:p w14:paraId="58744077" w14:textId="77777777" w:rsidR="00737D58" w:rsidRDefault="00737D58" w:rsidP="00737D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43F2A7" w14:textId="77777777" w:rsidR="00737D58" w:rsidRDefault="00737D58" w:rsidP="00737D58">
      <w:pPr>
        <w:spacing w:after="0" w:line="240" w:lineRule="auto"/>
      </w:pPr>
      <w:r>
        <w:separator/>
      </w:r>
    </w:p>
  </w:footnote>
  <w:footnote w:type="continuationSeparator" w:id="0">
    <w:p w14:paraId="08ACED6A" w14:textId="77777777" w:rsidR="00737D58" w:rsidRDefault="00737D58" w:rsidP="00737D5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xsTQyNzI0NDW0NDZV0lEKTi0uzszPAykwrAUAZTfQgywAAAA="/>
  </w:docVars>
  <w:rsids>
    <w:rsidRoot w:val="38FAF94F"/>
    <w:rsid w:val="002C4206"/>
    <w:rsid w:val="00737D58"/>
    <w:rsid w:val="00FD3DE4"/>
    <w:rsid w:val="118E5FD5"/>
    <w:rsid w:val="38FAF9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FAF94F"/>
  <w15:chartTrackingRefBased/>
  <w15:docId w15:val="{1B6D8A88-90A2-4326-828D-DE63D5D52D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globalstudentagency.ca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educanada.in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34</Words>
  <Characters>19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ue Ocean Consulting</dc:creator>
  <cp:keywords/>
  <dc:description/>
  <cp:lastModifiedBy>Garg, Lucky</cp:lastModifiedBy>
  <cp:revision>2</cp:revision>
  <dcterms:created xsi:type="dcterms:W3CDTF">2023-07-21T20:14:00Z</dcterms:created>
  <dcterms:modified xsi:type="dcterms:W3CDTF">2023-07-21T22:28:00Z</dcterms:modified>
</cp:coreProperties>
</file>